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72770" w14:textId="77777777" w:rsidR="008714E5" w:rsidRDefault="008714E5" w:rsidP="008714E5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70B327" w14:textId="3B6C6FAF" w:rsidR="008714E5" w:rsidRPr="00497DEB" w:rsidRDefault="008714E5" w:rsidP="008714E5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</w:t>
      </w:r>
      <w:proofErr w:type="spellStart"/>
      <w:r>
        <w:rPr>
          <w:rFonts w:ascii="Times New Roman" w:eastAsia="Times New Roman" w:hAnsi="Times New Roman"/>
          <w:b/>
          <w:sz w:val="24"/>
          <w:szCs w:val="24"/>
          <w:lang w:eastAsia="es-ES"/>
        </w:rPr>
        <w:t>ón</w:t>
      </w:r>
      <w:proofErr w:type="spellEnd"/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5595B33D" w14:textId="77777777" w:rsidR="008714E5" w:rsidRDefault="008714E5" w:rsidP="008714E5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30 de octubre de 2020</w:t>
      </w:r>
    </w:p>
    <w:p w14:paraId="6B09FD5B" w14:textId="77777777" w:rsidR="008714E5" w:rsidRDefault="008714E5" w:rsidP="008714E5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9496FDC" w14:textId="77777777" w:rsidR="008714E5" w:rsidRPr="00497DEB" w:rsidRDefault="008714E5" w:rsidP="008714E5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ARTA COMPROMISO</w:t>
      </w:r>
    </w:p>
    <w:p w14:paraId="11554908" w14:textId="77777777" w:rsidR="008714E5" w:rsidRPr="00497DEB" w:rsidRDefault="008714E5" w:rsidP="008714E5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FDF5FFF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77273EF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CD65770" w14:textId="77777777" w:rsidR="008714E5" w:rsidRPr="00497DEB" w:rsidRDefault="008714E5" w:rsidP="008714E5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DR.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CRISTÓBAL NOÉ AGUILAR GONZALEZ</w:t>
      </w:r>
    </w:p>
    <w:p w14:paraId="55E545B1" w14:textId="77777777" w:rsidR="008714E5" w:rsidRPr="00497DEB" w:rsidRDefault="008714E5" w:rsidP="008714E5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57AF879E" w14:textId="77777777" w:rsidR="008714E5" w:rsidRPr="00497DEB" w:rsidRDefault="008714E5" w:rsidP="008714E5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03F29CF5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D7C0D58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B188E22" w14:textId="77777777" w:rsidR="008714E5" w:rsidRPr="00497DEB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8118BCA" w14:textId="7BDE57C6" w:rsidR="008714E5" w:rsidRPr="008714E5" w:rsidRDefault="008714E5" w:rsidP="008714E5">
      <w:pPr>
        <w:rPr>
          <w:lang w:val="es-MX"/>
        </w:rPr>
      </w:pP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reiterar mi compromiso de comprobar el uso de los recursos autorizados para el proyecto Semilla 2020 titulado “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8714E5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8714E5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>”</w:t>
      </w: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en el rubro de </w:t>
      </w: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para compra de reactivos </w:t>
      </w:r>
      <w:bookmarkStart w:id="0" w:name="_Hlk53477696"/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bookmarkEnd w:id="0"/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5,800.00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Cinco mil ochocientos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00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s partidas 1 y 2 de la cotización 4142 del proveedor PROQLIMS S.A. de C.V.</w:t>
      </w:r>
    </w:p>
    <w:p w14:paraId="442C8B57" w14:textId="77777777" w:rsidR="008714E5" w:rsidRPr="00497DEB" w:rsidRDefault="008714E5" w:rsidP="008714E5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7BEA62F7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9E3A02E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C84E7B1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1B9491D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C36D93D" w14:textId="77777777" w:rsidR="008714E5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F38F52B" w14:textId="77777777" w:rsidR="008714E5" w:rsidRPr="00497DEB" w:rsidRDefault="008714E5" w:rsidP="008714E5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7223DC7" w14:textId="77777777" w:rsidR="008714E5" w:rsidRPr="00497DEB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7A8B5E4" w14:textId="4BB129D4" w:rsidR="008714E5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E56A0F4" w14:textId="09EAC68E" w:rsidR="008714E5" w:rsidRPr="00497DEB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bookmarkStart w:id="1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4F0AD781" wp14:editId="052D2085">
            <wp:simplePos x="0" y="0"/>
            <wp:positionH relativeFrom="margin">
              <wp:posOffset>2827020</wp:posOffset>
            </wp:positionH>
            <wp:positionV relativeFrom="paragraph">
              <wp:posOffset>45085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"/>
    </w:p>
    <w:p w14:paraId="1C69822A" w14:textId="5B8D80C9" w:rsidR="008714E5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6B350B7" w14:textId="2F3B1D96" w:rsidR="008714E5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82C2C95" w14:textId="77777777" w:rsidR="008714E5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1B7417F" w14:textId="77777777" w:rsidR="008714E5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E58783B" w14:textId="77777777" w:rsidR="008714E5" w:rsidRPr="00497DEB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3095A22" w14:textId="77777777" w:rsidR="008714E5" w:rsidRPr="00497DEB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Dr.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Suresh Kumar Gadi</w:t>
      </w:r>
    </w:p>
    <w:p w14:paraId="38D39701" w14:textId="77777777" w:rsidR="008714E5" w:rsidRPr="00497DEB" w:rsidRDefault="008714E5" w:rsidP="008714E5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4D01B58C" w:rsidR="00065A79" w:rsidRPr="008714E5" w:rsidRDefault="001C4CD6" w:rsidP="008714E5"/>
    <w:sectPr w:rsidR="00065A79" w:rsidRPr="008714E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21517C" w14:textId="77777777" w:rsidR="001C4CD6" w:rsidRDefault="001C4CD6" w:rsidP="00F512E7">
      <w:pPr>
        <w:spacing w:after="0" w:line="240" w:lineRule="auto"/>
      </w:pPr>
      <w:r>
        <w:separator/>
      </w:r>
    </w:p>
  </w:endnote>
  <w:endnote w:type="continuationSeparator" w:id="0">
    <w:p w14:paraId="37B6153F" w14:textId="77777777" w:rsidR="001C4CD6" w:rsidRDefault="001C4CD6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6A2C4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2CC8C6" w14:textId="77777777" w:rsidR="001C4CD6" w:rsidRDefault="001C4CD6" w:rsidP="00F512E7">
      <w:pPr>
        <w:spacing w:after="0" w:line="240" w:lineRule="auto"/>
      </w:pPr>
      <w:r>
        <w:separator/>
      </w:r>
    </w:p>
  </w:footnote>
  <w:footnote w:type="continuationSeparator" w:id="0">
    <w:p w14:paraId="7170561D" w14:textId="77777777" w:rsidR="001C4CD6" w:rsidRDefault="001C4CD6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811CD"/>
    <w:rsid w:val="001B6B21"/>
    <w:rsid w:val="001C4CD6"/>
    <w:rsid w:val="00213636"/>
    <w:rsid w:val="00256A2A"/>
    <w:rsid w:val="00262D1A"/>
    <w:rsid w:val="002877DC"/>
    <w:rsid w:val="00386509"/>
    <w:rsid w:val="003B7D51"/>
    <w:rsid w:val="00441728"/>
    <w:rsid w:val="004D7C1D"/>
    <w:rsid w:val="006A2C48"/>
    <w:rsid w:val="006B0EE1"/>
    <w:rsid w:val="006E42AE"/>
    <w:rsid w:val="0073468C"/>
    <w:rsid w:val="007932C8"/>
    <w:rsid w:val="007B64AE"/>
    <w:rsid w:val="00846C1F"/>
    <w:rsid w:val="008714E5"/>
    <w:rsid w:val="008A5AE9"/>
    <w:rsid w:val="00972851"/>
    <w:rsid w:val="00C8139F"/>
    <w:rsid w:val="00C9282F"/>
    <w:rsid w:val="00CB094A"/>
    <w:rsid w:val="00D60D0C"/>
    <w:rsid w:val="00E47F5D"/>
    <w:rsid w:val="00E52E7E"/>
    <w:rsid w:val="00EE6412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2</cp:revision>
  <cp:lastPrinted>2020-10-31T05:24:00Z</cp:lastPrinted>
  <dcterms:created xsi:type="dcterms:W3CDTF">2020-10-31T05:28:00Z</dcterms:created>
  <dcterms:modified xsi:type="dcterms:W3CDTF">2020-10-31T05:28:00Z</dcterms:modified>
</cp:coreProperties>
</file>